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1DF4D4" w14:textId="12E8D2FA" w:rsidR="004A54ED" w:rsidRDefault="004A54ED" w:rsidP="004A54ED">
      <w:pPr>
        <w:pStyle w:val="Title"/>
      </w:pPr>
      <w:r>
        <w:t>Running Sprint 4 Instructions</w:t>
      </w:r>
    </w:p>
    <w:p w14:paraId="2C46208A" w14:textId="1A7512C2" w:rsidR="004A54ED" w:rsidRDefault="004A54ED" w:rsidP="004A54ED">
      <w:r>
        <w:t xml:space="preserve">This sprint contains 2 sets of work, the first is </w:t>
      </w:r>
      <w:proofErr w:type="spellStart"/>
      <w:r>
        <w:t>MyLunchTest</w:t>
      </w:r>
      <w:proofErr w:type="spellEnd"/>
      <w:r>
        <w:t xml:space="preserve"> and the second </w:t>
      </w:r>
      <w:r>
        <w:t>i</w:t>
      </w:r>
      <w:r>
        <w:t>s SQLPracticalTest2020.</w:t>
      </w:r>
    </w:p>
    <w:p w14:paraId="56C647E6" w14:textId="0B644C8F" w:rsidR="004A54ED" w:rsidRDefault="004A54ED" w:rsidP="004A54ED">
      <w:r>
        <w:t>These are instructions for checking the work of 2 students, one with all correct answers and the other with all incorrect answers included in each set of work folder.</w:t>
      </w:r>
    </w:p>
    <w:p w14:paraId="0FC12504" w14:textId="06FC6019" w:rsidR="004A54ED" w:rsidRDefault="004A54ED" w:rsidP="004A54ED">
      <w:pPr>
        <w:pStyle w:val="Heading1"/>
      </w:pPr>
      <w:r>
        <w:t>Improvements from Sprint 3</w:t>
      </w:r>
    </w:p>
    <w:p w14:paraId="7FB5B17D" w14:textId="5FB7E9A0" w:rsidR="004A54ED" w:rsidRDefault="004A54ED" w:rsidP="004A54ED">
      <w:pPr>
        <w:pStyle w:val="ListParagraph"/>
        <w:numPr>
          <w:ilvl w:val="0"/>
          <w:numId w:val="1"/>
        </w:numPr>
      </w:pPr>
      <w:r>
        <w:t>The expected data is no longer hard coded, the model answer stored procedures run are set as the expected answers of the tests.</w:t>
      </w:r>
    </w:p>
    <w:p w14:paraId="21A8B8E5" w14:textId="32643916" w:rsidR="004A54ED" w:rsidRDefault="004A54ED" w:rsidP="004A54ED">
      <w:pPr>
        <w:pStyle w:val="ListParagraph"/>
        <w:numPr>
          <w:ilvl w:val="0"/>
          <w:numId w:val="1"/>
        </w:numPr>
      </w:pPr>
      <w:r>
        <w:t>The SQLPracticalTest2020 works with a restored backup copy of a database with the testing script.</w:t>
      </w:r>
    </w:p>
    <w:p w14:paraId="60C9DFAA" w14:textId="3A72DAD8" w:rsidR="004A54ED" w:rsidRDefault="004A54ED" w:rsidP="004A54ED">
      <w:pPr>
        <w:pStyle w:val="Heading1"/>
      </w:pPr>
      <w:proofErr w:type="spellStart"/>
      <w:r>
        <w:t>MyLunchTest</w:t>
      </w:r>
      <w:proofErr w:type="spellEnd"/>
    </w:p>
    <w:p w14:paraId="11D299C4" w14:textId="3B849C8E" w:rsidR="004A54ED" w:rsidRPr="004A54ED" w:rsidRDefault="004A54ED" w:rsidP="004A54ED">
      <w:pPr>
        <w:rPr>
          <w:i/>
          <w:iCs/>
        </w:rPr>
      </w:pPr>
      <w:r w:rsidRPr="004A54ED">
        <w:rPr>
          <w:i/>
          <w:iCs/>
        </w:rPr>
        <w:t>The questions to the query answers not available</w:t>
      </w:r>
    </w:p>
    <w:p w14:paraId="5761AB0D" w14:textId="5F7AA6F5" w:rsidR="004A54ED" w:rsidRDefault="004A54ED" w:rsidP="004A54ED">
      <w:pPr>
        <w:pStyle w:val="ListParagraph"/>
        <w:numPr>
          <w:ilvl w:val="0"/>
          <w:numId w:val="3"/>
        </w:numPr>
      </w:pPr>
      <w:r>
        <w:t>Go to directory = 01_MyLunchTest</w:t>
      </w:r>
    </w:p>
    <w:p w14:paraId="58EBEA10" w14:textId="74B9594B" w:rsidR="004A54ED" w:rsidRDefault="004A54ED" w:rsidP="004A54ED">
      <w:pPr>
        <w:pStyle w:val="ListParagraph"/>
        <w:numPr>
          <w:ilvl w:val="0"/>
          <w:numId w:val="3"/>
        </w:numPr>
      </w:pPr>
      <w:r>
        <w:t xml:space="preserve">Execute file = </w:t>
      </w:r>
      <w:proofErr w:type="spellStart"/>
      <w:r>
        <w:t>myLunch_StartingScript.sql</w:t>
      </w:r>
      <w:proofErr w:type="spellEnd"/>
    </w:p>
    <w:p w14:paraId="6D7F4792" w14:textId="4EC49503" w:rsidR="004A54ED" w:rsidRDefault="004A54ED" w:rsidP="004A54ED">
      <w:pPr>
        <w:pStyle w:val="ListParagraph"/>
        <w:numPr>
          <w:ilvl w:val="0"/>
          <w:numId w:val="3"/>
        </w:numPr>
      </w:pPr>
      <w:r>
        <w:t xml:space="preserve">Execute file = </w:t>
      </w:r>
      <w:proofErr w:type="spellStart"/>
      <w:r>
        <w:t>myLunch_ModelAnswerQueries.sql</w:t>
      </w:r>
      <w:proofErr w:type="spellEnd"/>
    </w:p>
    <w:p w14:paraId="088B1170" w14:textId="6976D165" w:rsidR="004A54ED" w:rsidRDefault="004A54ED" w:rsidP="004A54ED">
      <w:r>
        <w:t>From here you can go for either scenario.</w:t>
      </w:r>
    </w:p>
    <w:p w14:paraId="5A289BC0" w14:textId="697A5DD5" w:rsidR="004A54ED" w:rsidRDefault="004A54ED" w:rsidP="004A54ED">
      <w:pPr>
        <w:pStyle w:val="Heading2"/>
      </w:pPr>
      <w:r>
        <w:t>Student with Correct Answers</w:t>
      </w:r>
    </w:p>
    <w:p w14:paraId="62EBF914" w14:textId="480EE1A3" w:rsidR="004A54ED" w:rsidRDefault="004A54ED" w:rsidP="004A54ED">
      <w:pPr>
        <w:pStyle w:val="ListParagraph"/>
        <w:numPr>
          <w:ilvl w:val="0"/>
          <w:numId w:val="5"/>
        </w:numPr>
      </w:pPr>
      <w:r>
        <w:t xml:space="preserve">Execute file = </w:t>
      </w:r>
      <w:proofErr w:type="spellStart"/>
      <w:r>
        <w:t>myLunch_CorrectStudentAnswerQueries.sql</w:t>
      </w:r>
      <w:proofErr w:type="spellEnd"/>
    </w:p>
    <w:p w14:paraId="11BF566D" w14:textId="674E7724" w:rsidR="004A54ED" w:rsidRDefault="004A54ED" w:rsidP="004A54ED">
      <w:pPr>
        <w:pStyle w:val="ListParagraph"/>
        <w:numPr>
          <w:ilvl w:val="0"/>
          <w:numId w:val="5"/>
        </w:numPr>
      </w:pPr>
      <w:r>
        <w:t xml:space="preserve">Execute file = </w:t>
      </w:r>
      <w:proofErr w:type="spellStart"/>
      <w:r>
        <w:t>myLunch_tSQLt_TestingScript.sql</w:t>
      </w:r>
      <w:proofErr w:type="spellEnd"/>
    </w:p>
    <w:p w14:paraId="1F5FB8F0" w14:textId="1931A790" w:rsidR="004A54ED" w:rsidRDefault="004A54ED" w:rsidP="004A54ED">
      <w:pPr>
        <w:pStyle w:val="ListParagraph"/>
        <w:numPr>
          <w:ilvl w:val="0"/>
          <w:numId w:val="5"/>
        </w:numPr>
      </w:pPr>
      <w:r>
        <w:t xml:space="preserve">The output of all tests should be </w:t>
      </w:r>
      <w:r w:rsidRPr="004A54ED">
        <w:rPr>
          <w:b/>
          <w:bCs/>
        </w:rPr>
        <w:t>Success.</w:t>
      </w:r>
    </w:p>
    <w:p w14:paraId="3646A0A3" w14:textId="78B69158" w:rsidR="004A54ED" w:rsidRDefault="004A54ED" w:rsidP="004A54ED">
      <w:pPr>
        <w:pStyle w:val="Heading2"/>
      </w:pPr>
      <w:r>
        <w:t xml:space="preserve">Student with </w:t>
      </w:r>
      <w:proofErr w:type="spellStart"/>
      <w:r>
        <w:t>InCorrect</w:t>
      </w:r>
      <w:proofErr w:type="spellEnd"/>
      <w:r>
        <w:t xml:space="preserve"> Answers</w:t>
      </w:r>
    </w:p>
    <w:p w14:paraId="4E8D51B3" w14:textId="1E900EE5" w:rsidR="004A54ED" w:rsidRDefault="004A54ED" w:rsidP="004A54ED">
      <w:pPr>
        <w:pStyle w:val="ListParagraph"/>
        <w:numPr>
          <w:ilvl w:val="0"/>
          <w:numId w:val="7"/>
        </w:numPr>
      </w:pPr>
      <w:r>
        <w:t xml:space="preserve">Execute file = </w:t>
      </w:r>
      <w:proofErr w:type="spellStart"/>
      <w:r>
        <w:t>myLunch_InCorrectStudentAnswerQueries.sql</w:t>
      </w:r>
      <w:proofErr w:type="spellEnd"/>
    </w:p>
    <w:p w14:paraId="1E841A9E" w14:textId="6D0DB0C5" w:rsidR="004A54ED" w:rsidRDefault="004A54ED" w:rsidP="004A54ED">
      <w:pPr>
        <w:pStyle w:val="ListParagraph"/>
        <w:numPr>
          <w:ilvl w:val="0"/>
          <w:numId w:val="7"/>
        </w:numPr>
      </w:pPr>
      <w:r>
        <w:t xml:space="preserve">Execute file = </w:t>
      </w:r>
      <w:proofErr w:type="spellStart"/>
      <w:r>
        <w:t>myLunch_tSQLt_TestingScript.sql</w:t>
      </w:r>
      <w:proofErr w:type="spellEnd"/>
    </w:p>
    <w:p w14:paraId="4407E516" w14:textId="1619001B" w:rsidR="004A54ED" w:rsidRDefault="004A54ED" w:rsidP="004A54ED">
      <w:pPr>
        <w:pStyle w:val="ListParagraph"/>
        <w:numPr>
          <w:ilvl w:val="0"/>
          <w:numId w:val="7"/>
        </w:numPr>
      </w:pPr>
      <w:r>
        <w:t xml:space="preserve">The output of the tests should be </w:t>
      </w:r>
      <w:r w:rsidRPr="004A54ED">
        <w:rPr>
          <w:b/>
          <w:bCs/>
        </w:rPr>
        <w:t>Success</w:t>
      </w:r>
      <w:r>
        <w:t xml:space="preserve">, </w:t>
      </w:r>
      <w:r w:rsidRPr="004A54ED">
        <w:rPr>
          <w:b/>
          <w:bCs/>
        </w:rPr>
        <w:t>Failure</w:t>
      </w:r>
      <w:r>
        <w:t xml:space="preserve"> or </w:t>
      </w:r>
      <w:r w:rsidRPr="004A54ED">
        <w:rPr>
          <w:b/>
          <w:bCs/>
        </w:rPr>
        <w:t>Error</w:t>
      </w:r>
    </w:p>
    <w:p w14:paraId="7DEC4EF6" w14:textId="43505B71" w:rsidR="004A54ED" w:rsidRDefault="004A54ED" w:rsidP="004A54ED">
      <w:pPr>
        <w:pStyle w:val="Heading1"/>
      </w:pPr>
      <w:r>
        <w:t>SQLPracticalTest2020</w:t>
      </w:r>
    </w:p>
    <w:p w14:paraId="67898CAA" w14:textId="4B0C616F" w:rsidR="004A54ED" w:rsidRPr="004A54ED" w:rsidRDefault="004A54ED" w:rsidP="004A54ED">
      <w:pPr>
        <w:rPr>
          <w:i/>
          <w:iCs/>
        </w:rPr>
      </w:pPr>
      <w:r w:rsidRPr="004A54ED">
        <w:rPr>
          <w:i/>
          <w:iCs/>
        </w:rPr>
        <w:t>The questions to the query answers = BCDE103-2020-Practical Test.pdf</w:t>
      </w:r>
    </w:p>
    <w:p w14:paraId="22E6506B" w14:textId="4E7C526F" w:rsidR="004A54ED" w:rsidRDefault="004A54ED" w:rsidP="004A54ED">
      <w:pPr>
        <w:pStyle w:val="ListParagraph"/>
        <w:numPr>
          <w:ilvl w:val="0"/>
          <w:numId w:val="9"/>
        </w:numPr>
      </w:pPr>
      <w:r>
        <w:t>Go to directory = 02_SQLPracticalTest2020</w:t>
      </w:r>
    </w:p>
    <w:p w14:paraId="78A7D99B" w14:textId="751F3920" w:rsidR="004A54ED" w:rsidRDefault="004A54ED" w:rsidP="004A54ED">
      <w:pPr>
        <w:pStyle w:val="ListParagraph"/>
        <w:numPr>
          <w:ilvl w:val="0"/>
          <w:numId w:val="9"/>
        </w:numPr>
      </w:pPr>
      <w:r>
        <w:t xml:space="preserve">Restore database backup using </w:t>
      </w:r>
      <w:proofErr w:type="spellStart"/>
      <w:r w:rsidRPr="004A54ED">
        <w:rPr>
          <w:i/>
          <w:iCs/>
        </w:rPr>
        <w:t>SQLTest.bak</w:t>
      </w:r>
      <w:proofErr w:type="spellEnd"/>
      <w:r>
        <w:t xml:space="preserve"> </w:t>
      </w:r>
      <w:r>
        <w:t>file.</w:t>
      </w:r>
    </w:p>
    <w:p w14:paraId="5A540D1D" w14:textId="69D8CA24" w:rsidR="004A54ED" w:rsidRDefault="004A54ED" w:rsidP="004A54ED">
      <w:pPr>
        <w:pStyle w:val="ListParagraph"/>
        <w:numPr>
          <w:ilvl w:val="0"/>
          <w:numId w:val="9"/>
        </w:numPr>
      </w:pPr>
      <w:r>
        <w:t xml:space="preserve">Execute file = </w:t>
      </w:r>
      <w:proofErr w:type="spellStart"/>
      <w:r>
        <w:t>PracticalTest_ModelAnswerQueries.sql</w:t>
      </w:r>
      <w:proofErr w:type="spellEnd"/>
    </w:p>
    <w:p w14:paraId="6587EA79" w14:textId="77777777" w:rsidR="004A54ED" w:rsidRDefault="004A54ED" w:rsidP="004A54ED">
      <w:r>
        <w:t>From here you can go for either scenario.</w:t>
      </w:r>
    </w:p>
    <w:p w14:paraId="37A54490" w14:textId="243ADF47" w:rsidR="004A54ED" w:rsidRDefault="004A54ED" w:rsidP="004A54ED">
      <w:pPr>
        <w:pStyle w:val="Heading2"/>
      </w:pPr>
      <w:r>
        <w:t>Student with Correct Answers</w:t>
      </w:r>
    </w:p>
    <w:p w14:paraId="5A44120A" w14:textId="556F3359" w:rsidR="004A54ED" w:rsidRDefault="004A54ED" w:rsidP="004A54ED">
      <w:pPr>
        <w:pStyle w:val="ListParagraph"/>
        <w:numPr>
          <w:ilvl w:val="0"/>
          <w:numId w:val="11"/>
        </w:numPr>
      </w:pPr>
      <w:r>
        <w:t xml:space="preserve">Execute file = </w:t>
      </w:r>
      <w:proofErr w:type="spellStart"/>
      <w:r>
        <w:t>PracticalTest_CorrectStudentAnswerQueries.sql</w:t>
      </w:r>
      <w:proofErr w:type="spellEnd"/>
    </w:p>
    <w:p w14:paraId="0074FFA6" w14:textId="00906812" w:rsidR="004A54ED" w:rsidRDefault="004A54ED" w:rsidP="004A54ED">
      <w:pPr>
        <w:pStyle w:val="ListParagraph"/>
        <w:numPr>
          <w:ilvl w:val="0"/>
          <w:numId w:val="11"/>
        </w:numPr>
      </w:pPr>
      <w:r>
        <w:t xml:space="preserve">Execute file = </w:t>
      </w:r>
      <w:proofErr w:type="spellStart"/>
      <w:r>
        <w:t>PracticalTest_tSQLt_TestingScript.sql</w:t>
      </w:r>
      <w:proofErr w:type="spellEnd"/>
    </w:p>
    <w:p w14:paraId="23803A01" w14:textId="109574F4" w:rsidR="004A54ED" w:rsidRDefault="004A54ED" w:rsidP="004A54ED">
      <w:pPr>
        <w:pStyle w:val="ListParagraph"/>
        <w:numPr>
          <w:ilvl w:val="0"/>
          <w:numId w:val="11"/>
        </w:numPr>
      </w:pPr>
      <w:r>
        <w:t xml:space="preserve">The output of all tests should be </w:t>
      </w:r>
      <w:r w:rsidRPr="004A54ED">
        <w:rPr>
          <w:b/>
          <w:bCs/>
        </w:rPr>
        <w:t>Success</w:t>
      </w:r>
      <w:r>
        <w:rPr>
          <w:b/>
          <w:bCs/>
        </w:rPr>
        <w:t>.</w:t>
      </w:r>
    </w:p>
    <w:p w14:paraId="2AFD0CB5" w14:textId="5A7E05FA" w:rsidR="004A54ED" w:rsidRDefault="004A54ED" w:rsidP="004A54ED">
      <w:pPr>
        <w:pStyle w:val="Heading2"/>
      </w:pPr>
      <w:r>
        <w:t xml:space="preserve">Student with </w:t>
      </w:r>
      <w:proofErr w:type="spellStart"/>
      <w:r>
        <w:t>InCorrect</w:t>
      </w:r>
      <w:proofErr w:type="spellEnd"/>
      <w:r>
        <w:t xml:space="preserve"> Answers</w:t>
      </w:r>
    </w:p>
    <w:p w14:paraId="48DD4260" w14:textId="501E37A5" w:rsidR="004A54ED" w:rsidRDefault="004A54ED" w:rsidP="004A54ED">
      <w:pPr>
        <w:pStyle w:val="ListParagraph"/>
        <w:numPr>
          <w:ilvl w:val="0"/>
          <w:numId w:val="13"/>
        </w:numPr>
      </w:pPr>
      <w:r>
        <w:t xml:space="preserve">Execute file = </w:t>
      </w:r>
      <w:proofErr w:type="spellStart"/>
      <w:r>
        <w:t>PracticalTest_InCorrectStudentAnswerQueries.sql</w:t>
      </w:r>
      <w:proofErr w:type="spellEnd"/>
    </w:p>
    <w:p w14:paraId="6B482B0F" w14:textId="2EDD5BC1" w:rsidR="004A54ED" w:rsidRDefault="004A54ED" w:rsidP="004A54ED">
      <w:pPr>
        <w:pStyle w:val="ListParagraph"/>
        <w:numPr>
          <w:ilvl w:val="0"/>
          <w:numId w:val="13"/>
        </w:numPr>
      </w:pPr>
      <w:r>
        <w:t xml:space="preserve">Execute file = </w:t>
      </w:r>
      <w:proofErr w:type="spellStart"/>
      <w:r>
        <w:t>PracticalTest_tSQLt_TestingScript.sql</w:t>
      </w:r>
      <w:proofErr w:type="spellEnd"/>
    </w:p>
    <w:p w14:paraId="4AA8E03A" w14:textId="50B48197" w:rsidR="00FF2489" w:rsidRDefault="004A54ED" w:rsidP="004A54ED">
      <w:pPr>
        <w:pStyle w:val="ListParagraph"/>
        <w:numPr>
          <w:ilvl w:val="0"/>
          <w:numId w:val="13"/>
        </w:numPr>
      </w:pPr>
      <w:r>
        <w:t xml:space="preserve">The output of the tests should be </w:t>
      </w:r>
      <w:r w:rsidRPr="004A54ED">
        <w:rPr>
          <w:b/>
          <w:bCs/>
        </w:rPr>
        <w:t>Success</w:t>
      </w:r>
      <w:r>
        <w:t xml:space="preserve">, </w:t>
      </w:r>
      <w:r w:rsidRPr="004A54ED">
        <w:rPr>
          <w:b/>
          <w:bCs/>
        </w:rPr>
        <w:t>Failure</w:t>
      </w:r>
      <w:r>
        <w:t xml:space="preserve"> or </w:t>
      </w:r>
      <w:r w:rsidRPr="004A54ED">
        <w:rPr>
          <w:b/>
          <w:bCs/>
        </w:rPr>
        <w:t>Error</w:t>
      </w:r>
      <w:r>
        <w:rPr>
          <w:b/>
          <w:bCs/>
        </w:rPr>
        <w:t>.</w:t>
      </w:r>
    </w:p>
    <w:sectPr w:rsidR="00FF2489" w:rsidSect="004A54ED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736B84"/>
    <w:multiLevelType w:val="hybridMultilevel"/>
    <w:tmpl w:val="8BF6D1A6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984499"/>
    <w:multiLevelType w:val="hybridMultilevel"/>
    <w:tmpl w:val="F36AE53C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D93892"/>
    <w:multiLevelType w:val="hybridMultilevel"/>
    <w:tmpl w:val="D5D0178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111031"/>
    <w:multiLevelType w:val="hybridMultilevel"/>
    <w:tmpl w:val="A7F04202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B748E0"/>
    <w:multiLevelType w:val="hybridMultilevel"/>
    <w:tmpl w:val="08D052E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494CB7"/>
    <w:multiLevelType w:val="hybridMultilevel"/>
    <w:tmpl w:val="9BACC520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5C51B8"/>
    <w:multiLevelType w:val="hybridMultilevel"/>
    <w:tmpl w:val="A462D422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7C7C1A"/>
    <w:multiLevelType w:val="hybridMultilevel"/>
    <w:tmpl w:val="6876E136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D75A71"/>
    <w:multiLevelType w:val="hybridMultilevel"/>
    <w:tmpl w:val="F2FE7A9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8C737C"/>
    <w:multiLevelType w:val="hybridMultilevel"/>
    <w:tmpl w:val="6AE2CBB6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B7B174A"/>
    <w:multiLevelType w:val="hybridMultilevel"/>
    <w:tmpl w:val="93DCD83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F27121"/>
    <w:multiLevelType w:val="hybridMultilevel"/>
    <w:tmpl w:val="05A041FC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F623725"/>
    <w:multiLevelType w:val="hybridMultilevel"/>
    <w:tmpl w:val="905C98FC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2"/>
  </w:num>
  <w:num w:numId="3">
    <w:abstractNumId w:val="12"/>
  </w:num>
  <w:num w:numId="4">
    <w:abstractNumId w:val="7"/>
  </w:num>
  <w:num w:numId="5">
    <w:abstractNumId w:val="11"/>
  </w:num>
  <w:num w:numId="6">
    <w:abstractNumId w:val="8"/>
  </w:num>
  <w:num w:numId="7">
    <w:abstractNumId w:val="1"/>
  </w:num>
  <w:num w:numId="8">
    <w:abstractNumId w:val="9"/>
  </w:num>
  <w:num w:numId="9">
    <w:abstractNumId w:val="0"/>
  </w:num>
  <w:num w:numId="10">
    <w:abstractNumId w:val="4"/>
  </w:num>
  <w:num w:numId="11">
    <w:abstractNumId w:val="3"/>
  </w:num>
  <w:num w:numId="12">
    <w:abstractNumId w:val="6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xNDA2MzI3MzezNDZV0lEKTi0uzszPAykwrAUApabaWywAAAA="/>
  </w:docVars>
  <w:rsids>
    <w:rsidRoot w:val="004A54ED"/>
    <w:rsid w:val="004A54ED"/>
    <w:rsid w:val="00FF2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58F0C9"/>
  <w15:chartTrackingRefBased/>
  <w15:docId w15:val="{10EA3AF7-BC77-4DF4-8F9D-F76FFBC82F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A54E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A54E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A54E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A54E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A54E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A54E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4A54E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1">
      <a:majorFont>
        <a:latin typeface="Segoe UI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70</Words>
  <Characters>1543</Characters>
  <Application>Microsoft Office Word</Application>
  <DocSecurity>0</DocSecurity>
  <Lines>12</Lines>
  <Paragraphs>3</Paragraphs>
  <ScaleCrop>false</ScaleCrop>
  <Company/>
  <LinksUpToDate>false</LinksUpToDate>
  <CharactersWithSpaces>1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tya Raj [adr0241]</dc:creator>
  <cp:keywords/>
  <dc:description/>
  <cp:lastModifiedBy>Aditya Raj [adr0241]</cp:lastModifiedBy>
  <cp:revision>1</cp:revision>
  <dcterms:created xsi:type="dcterms:W3CDTF">2021-05-25T09:59:00Z</dcterms:created>
  <dcterms:modified xsi:type="dcterms:W3CDTF">2021-05-25T10:04:00Z</dcterms:modified>
</cp:coreProperties>
</file>